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421B6A" w14:textId="205719B3" w:rsidR="00736F95" w:rsidRDefault="00736F95" w:rsidP="00DE567E">
      <w:pPr>
        <w:spacing w:line="276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The emerging role of drought as a regulator of dissolved organic carbon in the boreal landscapes </w:t>
      </w:r>
    </w:p>
    <w:p w14:paraId="4881B475" w14:textId="77777777" w:rsidR="0077081F" w:rsidRDefault="0077081F" w:rsidP="00DE567E">
      <w:pPr>
        <w:spacing w:line="276" w:lineRule="auto"/>
        <w:rPr>
          <w:rFonts w:ascii="Arial" w:hAnsi="Arial" w:cs="Arial"/>
          <w:sz w:val="28"/>
          <w:szCs w:val="28"/>
        </w:rPr>
      </w:pPr>
    </w:p>
    <w:p w14:paraId="4022ABCB" w14:textId="64033DC8" w:rsidR="00736F95" w:rsidRPr="00BE7377" w:rsidRDefault="00736F95" w:rsidP="00BE7377">
      <w:pPr>
        <w:spacing w:line="276" w:lineRule="auto"/>
        <w:jc w:val="center"/>
        <w:rPr>
          <w:rFonts w:ascii="Arial" w:hAnsi="Arial" w:cs="Arial"/>
          <w:b/>
          <w:sz w:val="20"/>
          <w:szCs w:val="20"/>
        </w:rPr>
      </w:pPr>
      <w:r w:rsidRPr="00BE7377">
        <w:rPr>
          <w:rFonts w:ascii="Arial" w:eastAsiaTheme="minorEastAsia" w:hAnsi="Arial" w:cs="Arial"/>
          <w:b/>
          <w:color w:val="000000" w:themeColor="text1"/>
          <w:sz w:val="20"/>
          <w:szCs w:val="20"/>
          <w:lang w:eastAsia="zh-CN"/>
        </w:rPr>
        <w:t>*Tejshree Tiwari</w:t>
      </w:r>
      <w:r w:rsidRPr="00BE7377">
        <w:rPr>
          <w:rFonts w:ascii="Arial" w:eastAsiaTheme="minorEastAsia" w:hAnsi="Arial" w:cs="Arial"/>
          <w:b/>
          <w:color w:val="000000" w:themeColor="text1"/>
          <w:sz w:val="20"/>
          <w:szCs w:val="20"/>
          <w:vertAlign w:val="superscript"/>
          <w:lang w:eastAsia="zh-CN"/>
        </w:rPr>
        <w:t>1</w:t>
      </w:r>
      <w:r w:rsidRPr="00BE7377">
        <w:rPr>
          <w:rFonts w:ascii="Arial" w:eastAsiaTheme="minorEastAsia" w:hAnsi="Arial" w:cs="Arial"/>
          <w:b/>
          <w:color w:val="000000" w:themeColor="text1"/>
          <w:sz w:val="20"/>
          <w:szCs w:val="20"/>
          <w:lang w:eastAsia="zh-CN"/>
        </w:rPr>
        <w:t>, Ryan A. Sponseller</w:t>
      </w:r>
      <w:r w:rsidRPr="00BE7377">
        <w:rPr>
          <w:rFonts w:ascii="Arial" w:eastAsiaTheme="minorEastAsia" w:hAnsi="Arial" w:cs="Arial"/>
          <w:b/>
          <w:color w:val="000000" w:themeColor="text1"/>
          <w:sz w:val="20"/>
          <w:szCs w:val="20"/>
          <w:vertAlign w:val="superscript"/>
          <w:lang w:eastAsia="zh-CN"/>
        </w:rPr>
        <w:t>2</w:t>
      </w:r>
      <w:r w:rsidRPr="00BE7377">
        <w:rPr>
          <w:rFonts w:ascii="Arial" w:eastAsiaTheme="minorEastAsia" w:hAnsi="Arial" w:cs="Arial"/>
          <w:b/>
          <w:color w:val="000000" w:themeColor="text1"/>
          <w:sz w:val="20"/>
          <w:szCs w:val="20"/>
          <w:lang w:eastAsia="zh-CN"/>
        </w:rPr>
        <w:t>, and Hjalmar Laudon</w:t>
      </w:r>
      <w:r w:rsidRPr="00BE7377">
        <w:rPr>
          <w:rFonts w:ascii="Arial" w:eastAsiaTheme="minorEastAsia" w:hAnsi="Arial" w:cs="Arial"/>
          <w:b/>
          <w:color w:val="000000" w:themeColor="text1"/>
          <w:sz w:val="20"/>
          <w:szCs w:val="20"/>
          <w:vertAlign w:val="superscript"/>
          <w:lang w:eastAsia="zh-CN"/>
        </w:rPr>
        <w:t>1</w:t>
      </w:r>
      <w:r w:rsidRPr="00BE7377">
        <w:rPr>
          <w:rFonts w:ascii="Arial" w:hAnsi="Arial" w:cs="Arial"/>
          <w:b/>
          <w:sz w:val="20"/>
          <w:szCs w:val="20"/>
        </w:rPr>
        <w:t>.</w:t>
      </w:r>
    </w:p>
    <w:p w14:paraId="6B66187D" w14:textId="77777777" w:rsidR="0077081F" w:rsidRPr="00481D9B" w:rsidRDefault="0077081F" w:rsidP="00DE567E">
      <w:pPr>
        <w:spacing w:line="276" w:lineRule="auto"/>
        <w:rPr>
          <w:rFonts w:ascii="Arial" w:hAnsi="Arial" w:cs="Arial"/>
          <w:sz w:val="20"/>
          <w:szCs w:val="20"/>
        </w:rPr>
      </w:pPr>
    </w:p>
    <w:p w14:paraId="0D254F02" w14:textId="77777777" w:rsidR="00736F95" w:rsidRPr="00481D9B" w:rsidRDefault="00736F95" w:rsidP="00DE567E">
      <w:pPr>
        <w:spacing w:line="276" w:lineRule="auto"/>
        <w:rPr>
          <w:rFonts w:ascii="Arial" w:eastAsiaTheme="minorEastAsia" w:hAnsi="Arial" w:cs="Arial"/>
          <w:color w:val="000000" w:themeColor="text1"/>
          <w:sz w:val="20"/>
          <w:szCs w:val="20"/>
        </w:rPr>
      </w:pPr>
      <w:r w:rsidRPr="00481D9B">
        <w:rPr>
          <w:rFonts w:ascii="Arial" w:eastAsiaTheme="minorEastAsia" w:hAnsi="Arial" w:cs="Arial"/>
          <w:color w:val="000000" w:themeColor="text1"/>
          <w:sz w:val="20"/>
          <w:szCs w:val="20"/>
          <w:vertAlign w:val="superscript"/>
        </w:rPr>
        <w:t>1</w:t>
      </w:r>
      <w:r w:rsidRPr="00481D9B">
        <w:rPr>
          <w:rFonts w:ascii="Arial" w:eastAsiaTheme="minorEastAsia" w:hAnsi="Arial" w:cs="Arial"/>
          <w:color w:val="000000" w:themeColor="text1"/>
          <w:sz w:val="20"/>
          <w:szCs w:val="20"/>
        </w:rPr>
        <w:t>Department of Forest Ecology and Management, Swedish University of Agricultural Sciences, SE-901 83 Umea, Sweden</w:t>
      </w:r>
    </w:p>
    <w:p w14:paraId="6B54C568" w14:textId="77777777" w:rsidR="00736F95" w:rsidRPr="00481D9B" w:rsidRDefault="00736F95" w:rsidP="00DE567E">
      <w:pPr>
        <w:spacing w:line="276" w:lineRule="auto"/>
        <w:rPr>
          <w:rFonts w:ascii="Arial" w:eastAsiaTheme="minorEastAsia" w:hAnsi="Arial" w:cs="Arial"/>
          <w:color w:val="000000" w:themeColor="text1"/>
          <w:sz w:val="20"/>
          <w:szCs w:val="20"/>
          <w:shd w:val="clear" w:color="auto" w:fill="FFFFFF"/>
        </w:rPr>
      </w:pPr>
      <w:r w:rsidRPr="00481D9B">
        <w:rPr>
          <w:rFonts w:ascii="Arial" w:eastAsiaTheme="minorEastAsia" w:hAnsi="Arial" w:cs="Arial"/>
          <w:color w:val="000000" w:themeColor="text1"/>
          <w:sz w:val="20"/>
          <w:szCs w:val="20"/>
          <w:vertAlign w:val="superscript"/>
        </w:rPr>
        <w:t>2</w:t>
      </w:r>
      <w:r w:rsidRPr="00481D9B">
        <w:rPr>
          <w:rFonts w:ascii="Arial" w:eastAsiaTheme="minorEastAsia" w:hAnsi="Arial" w:cs="Arial"/>
          <w:color w:val="000000" w:themeColor="text1"/>
          <w:sz w:val="20"/>
          <w:szCs w:val="20"/>
          <w:shd w:val="clear" w:color="auto" w:fill="FFFFFF"/>
        </w:rPr>
        <w:t>Department of Ecology and Environmental Sciences</w:t>
      </w:r>
      <w:r w:rsidRPr="00481D9B">
        <w:rPr>
          <w:rFonts w:ascii="Arial" w:eastAsiaTheme="minorEastAsia" w:hAnsi="Arial" w:cs="Arial"/>
          <w:color w:val="000000" w:themeColor="text1"/>
          <w:sz w:val="20"/>
          <w:szCs w:val="20"/>
        </w:rPr>
        <w:t xml:space="preserve">, Umea University, </w:t>
      </w:r>
      <w:r w:rsidRPr="00481D9B">
        <w:rPr>
          <w:rFonts w:ascii="Arial" w:eastAsiaTheme="minorEastAsia" w:hAnsi="Arial" w:cs="Arial"/>
          <w:color w:val="000000" w:themeColor="text1"/>
          <w:sz w:val="20"/>
          <w:szCs w:val="20"/>
          <w:shd w:val="clear" w:color="auto" w:fill="FFFFFF"/>
        </w:rPr>
        <w:t>901 87 Umea, Sweden.</w:t>
      </w:r>
    </w:p>
    <w:p w14:paraId="4EA34858" w14:textId="77777777" w:rsidR="00DE567E" w:rsidRDefault="00DE567E" w:rsidP="009B5B8C">
      <w:pPr>
        <w:spacing w:line="480" w:lineRule="auto"/>
        <w:rPr>
          <w:rFonts w:cs="Times New Roman"/>
          <w:b/>
          <w:sz w:val="36"/>
          <w:szCs w:val="24"/>
        </w:rPr>
      </w:pPr>
    </w:p>
    <w:p w14:paraId="6E0760B4" w14:textId="7D1CA2ED" w:rsidR="009B5B8C" w:rsidRPr="006109E9" w:rsidRDefault="00736F95" w:rsidP="00BE7377">
      <w:pPr>
        <w:spacing w:line="480" w:lineRule="auto"/>
        <w:jc w:val="center"/>
        <w:rPr>
          <w:rFonts w:cs="Times New Roman"/>
          <w:b/>
          <w:sz w:val="36"/>
          <w:szCs w:val="24"/>
        </w:rPr>
      </w:pPr>
      <w:r>
        <w:rPr>
          <w:rFonts w:cs="Times New Roman"/>
          <w:b/>
          <w:sz w:val="36"/>
          <w:szCs w:val="24"/>
        </w:rPr>
        <w:t>Supplementary F</w:t>
      </w:r>
      <w:r w:rsidR="009B5B8C" w:rsidRPr="006109E9">
        <w:rPr>
          <w:rFonts w:cs="Times New Roman"/>
          <w:b/>
          <w:sz w:val="36"/>
          <w:szCs w:val="24"/>
        </w:rPr>
        <w:t>igures</w:t>
      </w:r>
    </w:p>
    <w:p w14:paraId="6383388C" w14:textId="77777777" w:rsidR="000E2FC2" w:rsidRPr="00CE6EAA" w:rsidRDefault="000E2FC2" w:rsidP="000E2FC2">
      <w:pPr>
        <w:spacing w:before="100" w:beforeAutospacing="1" w:after="100" w:afterAutospacing="1"/>
        <w:jc w:val="center"/>
        <w:rPr>
          <w:rFonts w:ascii="Myriad Pro" w:hAnsi="Myriad Pro"/>
          <w:sz w:val="22"/>
        </w:rPr>
      </w:pPr>
      <w:bookmarkStart w:id="0" w:name="_GoBack"/>
      <w:bookmarkEnd w:id="0"/>
    </w:p>
    <w:p w14:paraId="3C1D31B8" w14:textId="77777777" w:rsidR="000E2FC2" w:rsidRDefault="000E2FC2" w:rsidP="000E2FC2">
      <w:pPr>
        <w:rPr>
          <w:rFonts w:ascii="Myriad Pro" w:hAnsi="Myriad Pro"/>
          <w:b/>
        </w:rPr>
      </w:pPr>
      <w:r w:rsidRPr="00CE6EAA">
        <w:rPr>
          <w:rFonts w:ascii="Myriad Pro" w:hAnsi="Myriad Pro"/>
          <w:b/>
        </w:rPr>
        <w:t>Contents of this file</w:t>
      </w:r>
      <w:r>
        <w:rPr>
          <w:rFonts w:ascii="Myriad Pro" w:hAnsi="Myriad Pro"/>
          <w:b/>
        </w:rPr>
        <w:t xml:space="preserve"> </w:t>
      </w:r>
    </w:p>
    <w:p w14:paraId="47B78317" w14:textId="77777777" w:rsidR="000E2FC2" w:rsidRPr="00CE6EAA" w:rsidRDefault="000E2FC2" w:rsidP="000E2FC2">
      <w:pPr>
        <w:ind w:left="720"/>
        <w:rPr>
          <w:rFonts w:ascii="Myriad Pro" w:hAnsi="Myriad Pro"/>
          <w:sz w:val="22"/>
        </w:rPr>
      </w:pPr>
      <w:r w:rsidRPr="00CE6EAA">
        <w:rPr>
          <w:rFonts w:ascii="Myriad Pro" w:hAnsi="Myriad Pro"/>
          <w:sz w:val="22"/>
        </w:rPr>
        <w:t xml:space="preserve">Figures S1 </w:t>
      </w:r>
    </w:p>
    <w:p w14:paraId="662CF0AE" w14:textId="77777777" w:rsidR="000E2FC2" w:rsidRPr="00CE6EAA" w:rsidRDefault="000E2FC2" w:rsidP="000E2FC2">
      <w:pPr>
        <w:ind w:left="720"/>
        <w:rPr>
          <w:rFonts w:ascii="Myriad Pro" w:hAnsi="Myriad Pro"/>
          <w:sz w:val="22"/>
        </w:rPr>
      </w:pPr>
      <w:r w:rsidRPr="00CE6EAA">
        <w:rPr>
          <w:rFonts w:ascii="Myriad Pro" w:hAnsi="Myriad Pro"/>
          <w:sz w:val="22"/>
        </w:rPr>
        <w:t xml:space="preserve">Tables S1 </w:t>
      </w:r>
    </w:p>
    <w:p w14:paraId="651A2F8E" w14:textId="77777777" w:rsidR="000E2FC2" w:rsidRPr="00E40896" w:rsidRDefault="000E2FC2" w:rsidP="000E2FC2">
      <w:pPr>
        <w:ind w:left="720"/>
        <w:rPr>
          <w:rFonts w:ascii="Myriad Pro" w:hAnsi="Myriad Pro"/>
        </w:rPr>
      </w:pPr>
    </w:p>
    <w:p w14:paraId="389F4D74" w14:textId="77777777" w:rsidR="000E2FC2" w:rsidRPr="00CE6EAA" w:rsidRDefault="000E2FC2" w:rsidP="000E2FC2">
      <w:pPr>
        <w:spacing w:before="100" w:beforeAutospacing="1" w:after="100" w:afterAutospacing="1"/>
        <w:rPr>
          <w:rFonts w:ascii="Myriad Pro" w:hAnsi="Myriad Pro"/>
          <w:b/>
          <w:szCs w:val="24"/>
        </w:rPr>
      </w:pPr>
      <w:r w:rsidRPr="00CE6EAA">
        <w:rPr>
          <w:rFonts w:ascii="Myriad Pro" w:hAnsi="Myriad Pro"/>
          <w:b/>
          <w:bCs/>
          <w:szCs w:val="24"/>
        </w:rPr>
        <w:t>Introduction</w:t>
      </w:r>
      <w:r w:rsidRPr="00CE6EAA">
        <w:rPr>
          <w:rFonts w:ascii="Myriad Pro" w:hAnsi="Myriad Pro"/>
          <w:b/>
          <w:szCs w:val="24"/>
        </w:rPr>
        <w:t xml:space="preserve"> </w:t>
      </w:r>
    </w:p>
    <w:p w14:paraId="526B2013" w14:textId="77777777" w:rsidR="000E2FC2" w:rsidRPr="00CE6EAA" w:rsidRDefault="000E2FC2" w:rsidP="000E2FC2">
      <w:pPr>
        <w:spacing w:before="100" w:beforeAutospacing="1" w:after="100" w:afterAutospacing="1"/>
        <w:rPr>
          <w:rFonts w:ascii="Myriad Pro" w:hAnsi="Myriad Pro"/>
          <w:sz w:val="22"/>
        </w:rPr>
      </w:pPr>
      <w:r>
        <w:rPr>
          <w:rFonts w:ascii="Myriad Pro" w:hAnsi="Myriad Pro"/>
          <w:sz w:val="22"/>
        </w:rPr>
        <w:t xml:space="preserve">The Figure S1 presents relationship between stream water DOC concentrations and groundwater DOC concentrations. Description of each catchment landscape type and scales are found in Table S1. </w:t>
      </w:r>
    </w:p>
    <w:p w14:paraId="72BA56EF" w14:textId="77777777" w:rsidR="000E2FC2" w:rsidRPr="00E40896" w:rsidRDefault="000E2FC2" w:rsidP="000E2FC2">
      <w:pPr>
        <w:rPr>
          <w:rFonts w:ascii="Myriad Pro" w:hAnsi="Myriad Pro"/>
        </w:rPr>
      </w:pPr>
    </w:p>
    <w:p w14:paraId="71A60D73" w14:textId="77777777" w:rsidR="000E2FC2" w:rsidRPr="00E40896" w:rsidRDefault="000E2FC2" w:rsidP="000E2FC2">
      <w:pPr>
        <w:rPr>
          <w:rFonts w:ascii="Myriad Pro" w:hAnsi="Myriad Pro"/>
          <w:b/>
        </w:rPr>
      </w:pPr>
    </w:p>
    <w:p w14:paraId="2EFFC41C" w14:textId="77777777" w:rsidR="000E2FC2" w:rsidRPr="00CE6EAA" w:rsidRDefault="000E2FC2" w:rsidP="000E2FC2">
      <w:pPr>
        <w:pStyle w:val="SMcaption"/>
        <w:rPr>
          <w:rFonts w:ascii="Myriad Pro" w:hAnsi="Myriad Pro"/>
        </w:rPr>
      </w:pPr>
    </w:p>
    <w:p w14:paraId="25134422" w14:textId="77777777" w:rsidR="000E2FC2" w:rsidRPr="00251A8D" w:rsidRDefault="000E2FC2" w:rsidP="000E2FC2">
      <w:pPr>
        <w:keepNext/>
        <w:spacing w:line="480" w:lineRule="auto"/>
        <w:rPr>
          <w:szCs w:val="24"/>
        </w:rPr>
      </w:pPr>
      <w:r w:rsidRPr="00DE567E">
        <w:rPr>
          <w:noProof/>
          <w:szCs w:val="24"/>
        </w:rPr>
        <w:lastRenderedPageBreak/>
        <w:drawing>
          <wp:inline distT="0" distB="0" distL="0" distR="0" wp14:anchorId="1023CF36" wp14:editId="48D107AF">
            <wp:extent cx="5004079" cy="3532856"/>
            <wp:effectExtent l="0" t="0" r="6350" b="0"/>
            <wp:docPr id="3" name="Picture 3" descr="C:\Users\teti0001\Documents\Data Jan 2020\Trend effects\Data for r figures\GW_S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teti0001\Documents\Data Jan 2020\Trend effects\Data for r figures\GW_SW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174" cy="3541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299DA5" w14:textId="77777777" w:rsidR="000E2FC2" w:rsidRPr="00251A8D" w:rsidRDefault="000E2FC2" w:rsidP="000E2FC2">
      <w:pPr>
        <w:spacing w:line="480" w:lineRule="auto"/>
        <w:rPr>
          <w:b/>
          <w:szCs w:val="24"/>
        </w:rPr>
      </w:pPr>
      <w:r w:rsidRPr="00251A8D">
        <w:rPr>
          <w:szCs w:val="24"/>
        </w:rPr>
        <w:t>Fig</w:t>
      </w:r>
      <w:r>
        <w:rPr>
          <w:szCs w:val="24"/>
        </w:rPr>
        <w:t>ure</w:t>
      </w:r>
      <w:r w:rsidRPr="00251A8D">
        <w:rPr>
          <w:szCs w:val="24"/>
        </w:rPr>
        <w:t xml:space="preserve"> S </w:t>
      </w:r>
      <w:r w:rsidRPr="00251A8D">
        <w:rPr>
          <w:szCs w:val="24"/>
        </w:rPr>
        <w:fldChar w:fldCharType="begin"/>
      </w:r>
      <w:r w:rsidRPr="00251A8D">
        <w:rPr>
          <w:szCs w:val="24"/>
        </w:rPr>
        <w:instrText xml:space="preserve"> SEQ S \* ARABIC </w:instrText>
      </w:r>
      <w:r w:rsidRPr="00251A8D">
        <w:rPr>
          <w:szCs w:val="24"/>
        </w:rPr>
        <w:fldChar w:fldCharType="separate"/>
      </w:r>
      <w:r>
        <w:rPr>
          <w:noProof/>
          <w:szCs w:val="24"/>
        </w:rPr>
        <w:t>1</w:t>
      </w:r>
      <w:r w:rsidRPr="00251A8D">
        <w:rPr>
          <w:szCs w:val="24"/>
        </w:rPr>
        <w:fldChar w:fldCharType="end"/>
      </w:r>
      <w:r w:rsidRPr="00251A8D">
        <w:rPr>
          <w:szCs w:val="24"/>
        </w:rPr>
        <w:t xml:space="preserve">. Predicting the DOC concentrations in the streams </w:t>
      </w:r>
      <w:r>
        <w:rPr>
          <w:szCs w:val="24"/>
        </w:rPr>
        <w:t>in the forest (C2) and the mire</w:t>
      </w:r>
      <w:r w:rsidRPr="00251A8D">
        <w:rPr>
          <w:szCs w:val="24"/>
        </w:rPr>
        <w:t xml:space="preserve"> (C4) using riparian zone groundwater (GW) DOC concentrations (</w:t>
      </w:r>
      <w:r>
        <w:rPr>
          <w:szCs w:val="24"/>
        </w:rPr>
        <w:t>a</w:t>
      </w:r>
      <w:r w:rsidRPr="00251A8D">
        <w:rPr>
          <w:szCs w:val="24"/>
        </w:rPr>
        <w:t>) and mire groundwater DOC concentrations (</w:t>
      </w:r>
      <w:r>
        <w:rPr>
          <w:szCs w:val="24"/>
        </w:rPr>
        <w:t>b</w:t>
      </w:r>
      <w:r w:rsidRPr="00251A8D">
        <w:rPr>
          <w:szCs w:val="24"/>
        </w:rPr>
        <w:t>).</w:t>
      </w:r>
    </w:p>
    <w:p w14:paraId="2A91C638" w14:textId="77777777" w:rsidR="000E2FC2" w:rsidRDefault="000E2FC2" w:rsidP="000E2FC2">
      <w:pPr>
        <w:pStyle w:val="SMcaption"/>
        <w:rPr>
          <w:rFonts w:ascii="Myriad Pro" w:hAnsi="Myriad Pro"/>
          <w:sz w:val="22"/>
          <w:szCs w:val="22"/>
        </w:rPr>
      </w:pPr>
    </w:p>
    <w:p w14:paraId="356E0ED0" w14:textId="77777777" w:rsidR="000E2FC2" w:rsidRDefault="000E2FC2" w:rsidP="000E2FC2">
      <w:pPr>
        <w:rPr>
          <w:bCs/>
          <w:kern w:val="32"/>
          <w:szCs w:val="24"/>
        </w:rPr>
      </w:pPr>
      <w:r>
        <w:rPr>
          <w:b/>
        </w:rPr>
        <w:br w:type="page"/>
      </w:r>
    </w:p>
    <w:p w14:paraId="5A3B0B71" w14:textId="77777777" w:rsidR="000E2FC2" w:rsidRPr="00251A8D" w:rsidRDefault="000E2FC2" w:rsidP="000E2FC2">
      <w:pPr>
        <w:pStyle w:val="SMHeading"/>
        <w:spacing w:before="0" w:after="160" w:line="480" w:lineRule="auto"/>
        <w:rPr>
          <w:b w:val="0"/>
        </w:rPr>
      </w:pPr>
      <w:r w:rsidRPr="00251A8D">
        <w:rPr>
          <w:b w:val="0"/>
        </w:rPr>
        <w:lastRenderedPageBreak/>
        <w:t>Table S1. Areal coverage and landscape description of the 13 catchments used in this study.</w:t>
      </w:r>
    </w:p>
    <w:tbl>
      <w:tblPr>
        <w:tblW w:w="5316" w:type="dxa"/>
        <w:tblLook w:val="04A0" w:firstRow="1" w:lastRow="0" w:firstColumn="1" w:lastColumn="0" w:noHBand="0" w:noVBand="1"/>
      </w:tblPr>
      <w:tblGrid>
        <w:gridCol w:w="1350"/>
        <w:gridCol w:w="1328"/>
        <w:gridCol w:w="756"/>
        <w:gridCol w:w="960"/>
        <w:gridCol w:w="1154"/>
      </w:tblGrid>
      <w:tr w:rsidR="000E2FC2" w:rsidRPr="00251A8D" w14:paraId="19402905" w14:textId="77777777" w:rsidTr="00991443">
        <w:trPr>
          <w:trHeight w:val="300"/>
        </w:trPr>
        <w:tc>
          <w:tcPr>
            <w:tcW w:w="128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32CBA3" w14:textId="77777777" w:rsidR="000E2FC2" w:rsidRDefault="000E2FC2" w:rsidP="000E2FC2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</w:p>
          <w:p w14:paraId="05BB010A" w14:textId="77777777" w:rsidR="000E2FC2" w:rsidRPr="00251A8D" w:rsidRDefault="000E2FC2" w:rsidP="000E2FC2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251A8D">
              <w:rPr>
                <w:color w:val="000000"/>
                <w:szCs w:val="24"/>
              </w:rPr>
              <w:t>Catchments</w:t>
            </w:r>
          </w:p>
        </w:tc>
        <w:tc>
          <w:tcPr>
            <w:tcW w:w="13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23816B" w14:textId="77777777" w:rsidR="000E2FC2" w:rsidRPr="00251A8D" w:rsidRDefault="000E2FC2" w:rsidP="000E2FC2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251A8D">
              <w:rPr>
                <w:color w:val="000000"/>
                <w:szCs w:val="24"/>
              </w:rPr>
              <w:t>Area (km</w:t>
            </w:r>
            <w:r w:rsidRPr="00251A8D">
              <w:rPr>
                <w:color w:val="000000"/>
                <w:szCs w:val="24"/>
                <w:vertAlign w:val="superscript"/>
              </w:rPr>
              <w:t>2</w:t>
            </w:r>
            <w:r w:rsidRPr="00251A8D">
              <w:rPr>
                <w:color w:val="000000"/>
                <w:szCs w:val="24"/>
              </w:rPr>
              <w:t>)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28ED31" w14:textId="77777777" w:rsidR="000E2FC2" w:rsidRPr="00251A8D" w:rsidRDefault="000E2FC2" w:rsidP="000E2FC2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251A8D">
              <w:rPr>
                <w:color w:val="000000"/>
                <w:szCs w:val="24"/>
              </w:rPr>
              <w:t>Peat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204C70" w14:textId="77777777" w:rsidR="000E2FC2" w:rsidRPr="00251A8D" w:rsidRDefault="000E2FC2" w:rsidP="000E2FC2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251A8D">
              <w:rPr>
                <w:color w:val="000000"/>
                <w:szCs w:val="24"/>
              </w:rPr>
              <w:t>Forest</w:t>
            </w:r>
          </w:p>
        </w:tc>
        <w:tc>
          <w:tcPr>
            <w:tcW w:w="11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A214425" w14:textId="77777777" w:rsidR="000E2FC2" w:rsidRPr="00251A8D" w:rsidRDefault="000E2FC2" w:rsidP="000E2FC2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</w:p>
        </w:tc>
      </w:tr>
      <w:tr w:rsidR="000E2FC2" w:rsidRPr="00251A8D" w14:paraId="310DA0B7" w14:textId="77777777" w:rsidTr="00991443">
        <w:trPr>
          <w:trHeight w:val="300"/>
        </w:trPr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7255AB" w14:textId="77777777" w:rsidR="000E2FC2" w:rsidRPr="00251A8D" w:rsidRDefault="000E2FC2" w:rsidP="000E2FC2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251A8D">
              <w:rPr>
                <w:color w:val="000000"/>
                <w:szCs w:val="24"/>
              </w:rPr>
              <w:t>1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4D6B72" w14:textId="77777777" w:rsidR="000E2FC2" w:rsidRPr="00251A8D" w:rsidRDefault="000E2FC2" w:rsidP="000E2FC2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251A8D">
              <w:rPr>
                <w:color w:val="000000"/>
                <w:szCs w:val="24"/>
              </w:rPr>
              <w:t>0.48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FC496" w14:textId="77777777" w:rsidR="000E2FC2" w:rsidRPr="00251A8D" w:rsidRDefault="000E2FC2" w:rsidP="000E2FC2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251A8D">
              <w:rPr>
                <w:color w:val="000000"/>
                <w:szCs w:val="24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595F9" w14:textId="77777777" w:rsidR="000E2FC2" w:rsidRPr="00251A8D" w:rsidRDefault="000E2FC2" w:rsidP="000E2FC2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251A8D">
              <w:rPr>
                <w:color w:val="000000"/>
                <w:szCs w:val="24"/>
              </w:rPr>
              <w:t>97.95</w:t>
            </w:r>
          </w:p>
        </w:tc>
        <w:tc>
          <w:tcPr>
            <w:tcW w:w="11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171F04" w14:textId="77777777" w:rsidR="000E2FC2" w:rsidRPr="00251A8D" w:rsidRDefault="000E2FC2" w:rsidP="000E2FC2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</w:p>
        </w:tc>
      </w:tr>
      <w:tr w:rsidR="000E2FC2" w:rsidRPr="00251A8D" w14:paraId="1F31E94B" w14:textId="77777777" w:rsidTr="00991443">
        <w:trPr>
          <w:trHeight w:val="300"/>
        </w:trPr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B5229" w14:textId="77777777" w:rsidR="000E2FC2" w:rsidRPr="00251A8D" w:rsidRDefault="000E2FC2" w:rsidP="000E2FC2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251A8D">
              <w:rPr>
                <w:color w:val="000000"/>
                <w:szCs w:val="24"/>
              </w:rPr>
              <w:t>2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BEC3F" w14:textId="77777777" w:rsidR="000E2FC2" w:rsidRPr="00251A8D" w:rsidRDefault="000E2FC2" w:rsidP="000E2FC2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251A8D">
              <w:rPr>
                <w:color w:val="000000"/>
                <w:szCs w:val="24"/>
              </w:rPr>
              <w:t>0.12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328BF" w14:textId="77777777" w:rsidR="000E2FC2" w:rsidRPr="00251A8D" w:rsidRDefault="000E2FC2" w:rsidP="000E2FC2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251A8D">
              <w:rPr>
                <w:color w:val="000000"/>
                <w:szCs w:val="24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CEE488" w14:textId="77777777" w:rsidR="000E2FC2" w:rsidRPr="00251A8D" w:rsidRDefault="000E2FC2" w:rsidP="000E2FC2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251A8D">
              <w:rPr>
                <w:color w:val="000000"/>
                <w:szCs w:val="24"/>
              </w:rPr>
              <w:t>99.92</w:t>
            </w:r>
          </w:p>
        </w:tc>
        <w:tc>
          <w:tcPr>
            <w:tcW w:w="11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621F146" w14:textId="77777777" w:rsidR="000E2FC2" w:rsidRPr="00251A8D" w:rsidRDefault="000E2FC2" w:rsidP="000E2FC2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</w:p>
        </w:tc>
      </w:tr>
      <w:tr w:rsidR="000E2FC2" w:rsidRPr="00251A8D" w14:paraId="0B71AD56" w14:textId="77777777" w:rsidTr="00991443">
        <w:trPr>
          <w:trHeight w:val="300"/>
        </w:trPr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F9412" w14:textId="77777777" w:rsidR="000E2FC2" w:rsidRPr="00251A8D" w:rsidRDefault="000E2FC2" w:rsidP="000E2FC2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251A8D">
              <w:rPr>
                <w:color w:val="000000"/>
                <w:szCs w:val="24"/>
              </w:rPr>
              <w:t>4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706EBA" w14:textId="77777777" w:rsidR="000E2FC2" w:rsidRPr="00251A8D" w:rsidRDefault="000E2FC2" w:rsidP="000E2FC2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251A8D">
              <w:rPr>
                <w:color w:val="000000"/>
                <w:szCs w:val="24"/>
              </w:rPr>
              <w:t>0.18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49689" w14:textId="77777777" w:rsidR="000E2FC2" w:rsidRPr="00251A8D" w:rsidRDefault="000E2FC2" w:rsidP="000E2FC2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251A8D">
              <w:rPr>
                <w:color w:val="000000"/>
                <w:szCs w:val="24"/>
              </w:rPr>
              <w:t>51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FCBC2" w14:textId="77777777" w:rsidR="000E2FC2" w:rsidRPr="00251A8D" w:rsidRDefault="000E2FC2" w:rsidP="000E2FC2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251A8D">
              <w:rPr>
                <w:color w:val="000000"/>
                <w:szCs w:val="24"/>
              </w:rPr>
              <w:t>55.88</w:t>
            </w:r>
          </w:p>
        </w:tc>
        <w:tc>
          <w:tcPr>
            <w:tcW w:w="11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D8779F" w14:textId="77777777" w:rsidR="000E2FC2" w:rsidRPr="00251A8D" w:rsidRDefault="000E2FC2" w:rsidP="000E2FC2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</w:p>
        </w:tc>
      </w:tr>
      <w:tr w:rsidR="000E2FC2" w:rsidRPr="00251A8D" w14:paraId="4A687D32" w14:textId="77777777" w:rsidTr="00991443">
        <w:trPr>
          <w:trHeight w:val="300"/>
        </w:trPr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373EB" w14:textId="77777777" w:rsidR="000E2FC2" w:rsidRPr="00251A8D" w:rsidRDefault="000E2FC2" w:rsidP="000E2FC2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251A8D">
              <w:rPr>
                <w:color w:val="000000"/>
                <w:szCs w:val="24"/>
              </w:rPr>
              <w:t>5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2BBC6" w14:textId="77777777" w:rsidR="000E2FC2" w:rsidRPr="00251A8D" w:rsidRDefault="000E2FC2" w:rsidP="000E2FC2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251A8D">
              <w:rPr>
                <w:color w:val="000000"/>
                <w:szCs w:val="24"/>
              </w:rPr>
              <w:t>0.65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FA825E" w14:textId="77777777" w:rsidR="000E2FC2" w:rsidRPr="00251A8D" w:rsidRDefault="000E2FC2" w:rsidP="000E2FC2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251A8D">
              <w:rPr>
                <w:color w:val="000000"/>
                <w:szCs w:val="24"/>
              </w:rPr>
              <w:t>47.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833CE" w14:textId="77777777" w:rsidR="000E2FC2" w:rsidRPr="00251A8D" w:rsidRDefault="000E2FC2" w:rsidP="000E2FC2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251A8D">
              <w:rPr>
                <w:color w:val="000000"/>
                <w:szCs w:val="24"/>
              </w:rPr>
              <w:t>53.98</w:t>
            </w:r>
          </w:p>
        </w:tc>
        <w:tc>
          <w:tcPr>
            <w:tcW w:w="11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982FA4" w14:textId="77777777" w:rsidR="000E2FC2" w:rsidRPr="00251A8D" w:rsidRDefault="000E2FC2" w:rsidP="000E2FC2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</w:p>
        </w:tc>
      </w:tr>
      <w:tr w:rsidR="000E2FC2" w:rsidRPr="00251A8D" w14:paraId="27793C0E" w14:textId="77777777" w:rsidTr="00991443">
        <w:trPr>
          <w:trHeight w:val="300"/>
        </w:trPr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7C01B" w14:textId="77777777" w:rsidR="000E2FC2" w:rsidRPr="00251A8D" w:rsidRDefault="000E2FC2" w:rsidP="000E2FC2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251A8D">
              <w:rPr>
                <w:color w:val="000000"/>
                <w:szCs w:val="24"/>
              </w:rPr>
              <w:t>6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B19696" w14:textId="77777777" w:rsidR="000E2FC2" w:rsidRPr="00251A8D" w:rsidRDefault="000E2FC2" w:rsidP="000E2FC2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251A8D">
              <w:rPr>
                <w:color w:val="000000"/>
                <w:szCs w:val="24"/>
              </w:rPr>
              <w:t>1.1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EADCF9" w14:textId="77777777" w:rsidR="000E2FC2" w:rsidRPr="00251A8D" w:rsidRDefault="000E2FC2" w:rsidP="000E2FC2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251A8D">
              <w:rPr>
                <w:color w:val="000000"/>
                <w:szCs w:val="24"/>
              </w:rPr>
              <w:t>28.6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C0630" w14:textId="77777777" w:rsidR="000E2FC2" w:rsidRPr="00251A8D" w:rsidRDefault="000E2FC2" w:rsidP="000E2FC2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251A8D">
              <w:rPr>
                <w:color w:val="000000"/>
                <w:szCs w:val="24"/>
              </w:rPr>
              <w:t>71.36</w:t>
            </w:r>
          </w:p>
        </w:tc>
        <w:tc>
          <w:tcPr>
            <w:tcW w:w="11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8F62F16" w14:textId="77777777" w:rsidR="000E2FC2" w:rsidRPr="00251A8D" w:rsidRDefault="000E2FC2" w:rsidP="000E2FC2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</w:p>
        </w:tc>
      </w:tr>
      <w:tr w:rsidR="000E2FC2" w:rsidRPr="00251A8D" w14:paraId="73FBEBAF" w14:textId="77777777" w:rsidTr="00991443">
        <w:trPr>
          <w:trHeight w:val="300"/>
        </w:trPr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1AF7D" w14:textId="77777777" w:rsidR="000E2FC2" w:rsidRPr="00251A8D" w:rsidRDefault="000E2FC2" w:rsidP="000E2FC2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251A8D">
              <w:rPr>
                <w:color w:val="000000"/>
                <w:szCs w:val="24"/>
              </w:rPr>
              <w:t>7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63669" w14:textId="77777777" w:rsidR="000E2FC2" w:rsidRPr="00251A8D" w:rsidRDefault="000E2FC2" w:rsidP="000E2FC2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251A8D">
              <w:rPr>
                <w:color w:val="000000"/>
                <w:szCs w:val="24"/>
              </w:rPr>
              <w:t>0.47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52387B" w14:textId="77777777" w:rsidR="000E2FC2" w:rsidRPr="00251A8D" w:rsidRDefault="000E2FC2" w:rsidP="000E2FC2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251A8D">
              <w:rPr>
                <w:color w:val="000000"/>
                <w:szCs w:val="24"/>
              </w:rPr>
              <w:t>19.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D9476" w14:textId="77777777" w:rsidR="000E2FC2" w:rsidRPr="00251A8D" w:rsidRDefault="000E2FC2" w:rsidP="000E2FC2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251A8D">
              <w:rPr>
                <w:color w:val="000000"/>
                <w:szCs w:val="24"/>
              </w:rPr>
              <w:t>81.95</w:t>
            </w:r>
          </w:p>
        </w:tc>
        <w:tc>
          <w:tcPr>
            <w:tcW w:w="11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D453B2C" w14:textId="77777777" w:rsidR="000E2FC2" w:rsidRPr="00251A8D" w:rsidRDefault="000E2FC2" w:rsidP="000E2FC2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</w:p>
        </w:tc>
      </w:tr>
      <w:tr w:rsidR="000E2FC2" w:rsidRPr="00251A8D" w14:paraId="551AFA7C" w14:textId="77777777" w:rsidTr="00991443">
        <w:trPr>
          <w:trHeight w:val="300"/>
        </w:trPr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D9D93" w14:textId="77777777" w:rsidR="000E2FC2" w:rsidRPr="00251A8D" w:rsidRDefault="000E2FC2" w:rsidP="000E2FC2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251A8D">
              <w:rPr>
                <w:color w:val="000000"/>
                <w:szCs w:val="24"/>
              </w:rPr>
              <w:t>9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2D3C4" w14:textId="77777777" w:rsidR="000E2FC2" w:rsidRPr="00251A8D" w:rsidRDefault="000E2FC2" w:rsidP="000E2FC2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251A8D">
              <w:rPr>
                <w:color w:val="000000"/>
                <w:szCs w:val="24"/>
              </w:rPr>
              <w:t>2.88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2C4FE" w14:textId="77777777" w:rsidR="000E2FC2" w:rsidRPr="00251A8D" w:rsidRDefault="000E2FC2" w:rsidP="000E2FC2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251A8D">
              <w:rPr>
                <w:color w:val="000000"/>
                <w:szCs w:val="24"/>
              </w:rPr>
              <w:t>15.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C265B" w14:textId="77777777" w:rsidR="000E2FC2" w:rsidRPr="00251A8D" w:rsidRDefault="000E2FC2" w:rsidP="000E2FC2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251A8D">
              <w:rPr>
                <w:color w:val="000000"/>
                <w:szCs w:val="24"/>
              </w:rPr>
              <w:t>84.36</w:t>
            </w:r>
          </w:p>
        </w:tc>
        <w:tc>
          <w:tcPr>
            <w:tcW w:w="11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48420F" w14:textId="77777777" w:rsidR="000E2FC2" w:rsidRPr="00251A8D" w:rsidRDefault="000E2FC2" w:rsidP="000E2FC2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</w:p>
        </w:tc>
      </w:tr>
      <w:tr w:rsidR="000E2FC2" w:rsidRPr="00251A8D" w14:paraId="54C1976C" w14:textId="77777777" w:rsidTr="00991443">
        <w:trPr>
          <w:trHeight w:val="300"/>
        </w:trPr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85A5E" w14:textId="77777777" w:rsidR="000E2FC2" w:rsidRPr="00251A8D" w:rsidRDefault="000E2FC2" w:rsidP="000E2FC2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251A8D">
              <w:rPr>
                <w:color w:val="000000"/>
                <w:szCs w:val="24"/>
              </w:rPr>
              <w:t>10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7F6A2A" w14:textId="77777777" w:rsidR="000E2FC2" w:rsidRPr="00251A8D" w:rsidRDefault="000E2FC2" w:rsidP="000E2FC2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251A8D">
              <w:rPr>
                <w:color w:val="000000"/>
                <w:szCs w:val="24"/>
              </w:rPr>
              <w:t>3.36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8B8EE" w14:textId="77777777" w:rsidR="000E2FC2" w:rsidRPr="00251A8D" w:rsidRDefault="000E2FC2" w:rsidP="000E2FC2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251A8D">
              <w:rPr>
                <w:color w:val="000000"/>
                <w:szCs w:val="24"/>
              </w:rPr>
              <w:t>28.8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B5CF9" w14:textId="77777777" w:rsidR="000E2FC2" w:rsidRPr="00251A8D" w:rsidRDefault="000E2FC2" w:rsidP="000E2FC2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251A8D">
              <w:rPr>
                <w:color w:val="000000"/>
                <w:szCs w:val="24"/>
              </w:rPr>
              <w:t>73.84</w:t>
            </w:r>
          </w:p>
        </w:tc>
        <w:tc>
          <w:tcPr>
            <w:tcW w:w="11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3AAA67B" w14:textId="77777777" w:rsidR="000E2FC2" w:rsidRPr="00251A8D" w:rsidRDefault="000E2FC2" w:rsidP="000E2FC2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</w:p>
        </w:tc>
      </w:tr>
      <w:tr w:rsidR="000E2FC2" w:rsidRPr="00251A8D" w14:paraId="7D9E9D2E" w14:textId="77777777" w:rsidTr="00991443">
        <w:trPr>
          <w:trHeight w:val="300"/>
        </w:trPr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AE2CD" w14:textId="77777777" w:rsidR="000E2FC2" w:rsidRPr="00251A8D" w:rsidRDefault="000E2FC2" w:rsidP="000E2FC2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251A8D">
              <w:rPr>
                <w:color w:val="000000"/>
                <w:szCs w:val="24"/>
              </w:rPr>
              <w:t>12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BA0C5" w14:textId="77777777" w:rsidR="000E2FC2" w:rsidRPr="00251A8D" w:rsidRDefault="000E2FC2" w:rsidP="000E2FC2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251A8D">
              <w:rPr>
                <w:color w:val="000000"/>
                <w:szCs w:val="24"/>
              </w:rPr>
              <w:t>5.44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39EA7" w14:textId="77777777" w:rsidR="000E2FC2" w:rsidRPr="00251A8D" w:rsidRDefault="000E2FC2" w:rsidP="000E2FC2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251A8D">
              <w:rPr>
                <w:color w:val="000000"/>
                <w:szCs w:val="24"/>
              </w:rPr>
              <w:t>19.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A3487" w14:textId="77777777" w:rsidR="000E2FC2" w:rsidRPr="00251A8D" w:rsidRDefault="000E2FC2" w:rsidP="000E2FC2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251A8D">
              <w:rPr>
                <w:color w:val="000000"/>
                <w:szCs w:val="24"/>
              </w:rPr>
              <w:t>82.57</w:t>
            </w:r>
          </w:p>
        </w:tc>
        <w:tc>
          <w:tcPr>
            <w:tcW w:w="11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FDD9F0" w14:textId="77777777" w:rsidR="000E2FC2" w:rsidRPr="00251A8D" w:rsidRDefault="000E2FC2" w:rsidP="000E2FC2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</w:p>
        </w:tc>
      </w:tr>
      <w:tr w:rsidR="000E2FC2" w:rsidRPr="00251A8D" w14:paraId="71495CB3" w14:textId="77777777" w:rsidTr="00991443">
        <w:trPr>
          <w:trHeight w:val="300"/>
        </w:trPr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00FB7A" w14:textId="77777777" w:rsidR="000E2FC2" w:rsidRPr="00251A8D" w:rsidRDefault="000E2FC2" w:rsidP="000E2FC2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251A8D">
              <w:rPr>
                <w:color w:val="000000"/>
                <w:szCs w:val="24"/>
              </w:rPr>
              <w:t>13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C4446" w14:textId="77777777" w:rsidR="000E2FC2" w:rsidRPr="00251A8D" w:rsidRDefault="000E2FC2" w:rsidP="000E2FC2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251A8D">
              <w:rPr>
                <w:color w:val="000000"/>
                <w:szCs w:val="24"/>
              </w:rPr>
              <w:t>7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93F9CF" w14:textId="77777777" w:rsidR="000E2FC2" w:rsidRPr="00251A8D" w:rsidRDefault="000E2FC2" w:rsidP="000E2FC2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251A8D">
              <w:rPr>
                <w:color w:val="000000"/>
                <w:szCs w:val="24"/>
              </w:rPr>
              <w:t>11.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365DF" w14:textId="77777777" w:rsidR="000E2FC2" w:rsidRPr="00251A8D" w:rsidRDefault="000E2FC2" w:rsidP="000E2FC2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251A8D">
              <w:rPr>
                <w:color w:val="000000"/>
                <w:szCs w:val="24"/>
              </w:rPr>
              <w:t>88.19</w:t>
            </w:r>
          </w:p>
        </w:tc>
        <w:tc>
          <w:tcPr>
            <w:tcW w:w="11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C7F686" w14:textId="77777777" w:rsidR="000E2FC2" w:rsidRPr="00251A8D" w:rsidRDefault="000E2FC2" w:rsidP="000E2FC2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</w:p>
        </w:tc>
      </w:tr>
      <w:tr w:rsidR="000E2FC2" w:rsidRPr="00251A8D" w14:paraId="2FC9CCE0" w14:textId="77777777" w:rsidTr="00991443">
        <w:trPr>
          <w:trHeight w:val="300"/>
        </w:trPr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64021" w14:textId="77777777" w:rsidR="000E2FC2" w:rsidRPr="00251A8D" w:rsidRDefault="000E2FC2" w:rsidP="000E2FC2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251A8D">
              <w:rPr>
                <w:color w:val="000000"/>
                <w:szCs w:val="24"/>
              </w:rPr>
              <w:t>14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70AA1" w14:textId="77777777" w:rsidR="000E2FC2" w:rsidRPr="00251A8D" w:rsidRDefault="000E2FC2" w:rsidP="000E2FC2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251A8D">
              <w:rPr>
                <w:color w:val="000000"/>
                <w:szCs w:val="24"/>
              </w:rPr>
              <w:t>14.1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F97C1" w14:textId="77777777" w:rsidR="000E2FC2" w:rsidRPr="00251A8D" w:rsidRDefault="000E2FC2" w:rsidP="000E2FC2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251A8D">
              <w:rPr>
                <w:color w:val="000000"/>
                <w:szCs w:val="24"/>
              </w:rPr>
              <w:t>6.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DBC13" w14:textId="77777777" w:rsidR="000E2FC2" w:rsidRPr="00251A8D" w:rsidRDefault="000E2FC2" w:rsidP="000E2FC2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251A8D">
              <w:rPr>
                <w:color w:val="000000"/>
                <w:szCs w:val="24"/>
              </w:rPr>
              <w:t>90.13</w:t>
            </w:r>
          </w:p>
        </w:tc>
        <w:tc>
          <w:tcPr>
            <w:tcW w:w="11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A05137E" w14:textId="77777777" w:rsidR="000E2FC2" w:rsidRPr="00251A8D" w:rsidRDefault="000E2FC2" w:rsidP="000E2FC2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</w:p>
        </w:tc>
      </w:tr>
      <w:tr w:rsidR="000E2FC2" w:rsidRPr="00251A8D" w14:paraId="3AEAB401" w14:textId="77777777" w:rsidTr="00991443">
        <w:trPr>
          <w:trHeight w:val="300"/>
        </w:trPr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C569D7" w14:textId="77777777" w:rsidR="000E2FC2" w:rsidRPr="00251A8D" w:rsidRDefault="000E2FC2" w:rsidP="000E2FC2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251A8D">
              <w:rPr>
                <w:color w:val="000000"/>
                <w:szCs w:val="24"/>
              </w:rPr>
              <w:t>15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A4D5A" w14:textId="77777777" w:rsidR="000E2FC2" w:rsidRPr="00251A8D" w:rsidRDefault="000E2FC2" w:rsidP="000E2FC2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251A8D">
              <w:rPr>
                <w:color w:val="000000"/>
                <w:szCs w:val="24"/>
              </w:rPr>
              <w:t>20.13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62D11" w14:textId="77777777" w:rsidR="000E2FC2" w:rsidRPr="00251A8D" w:rsidRDefault="000E2FC2" w:rsidP="000E2FC2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251A8D">
              <w:rPr>
                <w:color w:val="000000"/>
                <w:szCs w:val="24"/>
              </w:rPr>
              <w:t>14.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2BC7EF" w14:textId="77777777" w:rsidR="000E2FC2" w:rsidRPr="00251A8D" w:rsidRDefault="000E2FC2" w:rsidP="000E2FC2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251A8D">
              <w:rPr>
                <w:color w:val="000000"/>
                <w:szCs w:val="24"/>
              </w:rPr>
              <w:t>81.57</w:t>
            </w:r>
          </w:p>
        </w:tc>
        <w:tc>
          <w:tcPr>
            <w:tcW w:w="11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A1DEBB" w14:textId="77777777" w:rsidR="000E2FC2" w:rsidRPr="00251A8D" w:rsidRDefault="000E2FC2" w:rsidP="000E2FC2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</w:p>
        </w:tc>
      </w:tr>
      <w:tr w:rsidR="000E2FC2" w:rsidRPr="00251A8D" w14:paraId="664C17E1" w14:textId="77777777" w:rsidTr="00991443">
        <w:trPr>
          <w:trHeight w:val="300"/>
        </w:trPr>
        <w:tc>
          <w:tcPr>
            <w:tcW w:w="12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085ECE" w14:textId="77777777" w:rsidR="000E2FC2" w:rsidRPr="00251A8D" w:rsidRDefault="000E2FC2" w:rsidP="000E2FC2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251A8D">
              <w:rPr>
                <w:color w:val="000000"/>
                <w:szCs w:val="24"/>
              </w:rPr>
              <w:t>16</w:t>
            </w:r>
          </w:p>
        </w:tc>
        <w:tc>
          <w:tcPr>
            <w:tcW w:w="13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29F9E0" w14:textId="77777777" w:rsidR="000E2FC2" w:rsidRPr="00251A8D" w:rsidRDefault="000E2FC2" w:rsidP="000E2FC2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251A8D">
              <w:rPr>
                <w:color w:val="000000"/>
                <w:szCs w:val="24"/>
              </w:rPr>
              <w:t>67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63D593" w14:textId="77777777" w:rsidR="000E2FC2" w:rsidRPr="00251A8D" w:rsidRDefault="000E2FC2" w:rsidP="000E2FC2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251A8D">
              <w:rPr>
                <w:color w:val="000000"/>
                <w:szCs w:val="24"/>
              </w:rPr>
              <w:t>9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054204" w14:textId="77777777" w:rsidR="000E2FC2" w:rsidRPr="00251A8D" w:rsidRDefault="000E2FC2" w:rsidP="000E2FC2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  <w:r w:rsidRPr="00251A8D">
              <w:rPr>
                <w:color w:val="000000"/>
                <w:szCs w:val="24"/>
              </w:rPr>
              <w:t>87.20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3C27695" w14:textId="77777777" w:rsidR="000E2FC2" w:rsidRPr="00251A8D" w:rsidRDefault="000E2FC2" w:rsidP="000E2FC2">
            <w:pPr>
              <w:spacing w:after="0" w:line="240" w:lineRule="auto"/>
              <w:jc w:val="center"/>
              <w:rPr>
                <w:color w:val="000000"/>
                <w:szCs w:val="24"/>
              </w:rPr>
            </w:pPr>
          </w:p>
        </w:tc>
      </w:tr>
    </w:tbl>
    <w:p w14:paraId="103D0635" w14:textId="77777777" w:rsidR="000E2FC2" w:rsidRDefault="000E2FC2" w:rsidP="000E2FC2">
      <w:pPr>
        <w:spacing w:line="480" w:lineRule="auto"/>
        <w:rPr>
          <w:szCs w:val="24"/>
        </w:rPr>
      </w:pPr>
    </w:p>
    <w:p w14:paraId="048DB45D" w14:textId="77777777" w:rsidR="008C464E" w:rsidRDefault="008C464E"/>
    <w:sectPr w:rsidR="008C464E">
      <w:headerReference w:type="default" r:id="rId7"/>
      <w:footerReference w:type="default" r:id="rId8"/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232B7F" w14:textId="77777777" w:rsidR="003D555F" w:rsidRDefault="003D555F">
      <w:pPr>
        <w:spacing w:after="0" w:line="240" w:lineRule="auto"/>
      </w:pPr>
      <w:r>
        <w:separator/>
      </w:r>
    </w:p>
  </w:endnote>
  <w:endnote w:type="continuationSeparator" w:id="0">
    <w:p w14:paraId="753D8952" w14:textId="77777777" w:rsidR="003D555F" w:rsidRDefault="003D55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altName w:val="LuzSans-Book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885208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05BB910" w14:textId="6E4C56F9" w:rsidR="004F717B" w:rsidRDefault="00736F9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E737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9D74FA3" w14:textId="77777777" w:rsidR="004F717B" w:rsidRDefault="003D55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B09199" w14:textId="77777777" w:rsidR="003D555F" w:rsidRDefault="003D555F">
      <w:pPr>
        <w:spacing w:after="0" w:line="240" w:lineRule="auto"/>
      </w:pPr>
      <w:r>
        <w:separator/>
      </w:r>
    </w:p>
  </w:footnote>
  <w:footnote w:type="continuationSeparator" w:id="0">
    <w:p w14:paraId="6288600C" w14:textId="77777777" w:rsidR="003D555F" w:rsidRDefault="003D55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9B80E0" w14:textId="77777777" w:rsidR="004F717B" w:rsidRDefault="003D555F">
    <w:pPr>
      <w:pStyle w:val="Header"/>
      <w:jc w:val="center"/>
    </w:pPr>
  </w:p>
  <w:p w14:paraId="37ABCF1E" w14:textId="77777777" w:rsidR="004F717B" w:rsidRDefault="003D555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wNDczsTCysDQxMjRR0lEKTi0uzszPAykwqQUAU3ubcCwAAAA="/>
  </w:docVars>
  <w:rsids>
    <w:rsidRoot w:val="009B5B8C"/>
    <w:rsid w:val="00027FB3"/>
    <w:rsid w:val="000E2B4D"/>
    <w:rsid w:val="000E2FC2"/>
    <w:rsid w:val="003400F8"/>
    <w:rsid w:val="003D555F"/>
    <w:rsid w:val="00427B44"/>
    <w:rsid w:val="00657FE7"/>
    <w:rsid w:val="00717E8D"/>
    <w:rsid w:val="00736F95"/>
    <w:rsid w:val="00746B84"/>
    <w:rsid w:val="0077081F"/>
    <w:rsid w:val="0077223F"/>
    <w:rsid w:val="008C464E"/>
    <w:rsid w:val="0096378E"/>
    <w:rsid w:val="009A0D87"/>
    <w:rsid w:val="009B5B8C"/>
    <w:rsid w:val="00B24CB6"/>
    <w:rsid w:val="00BE7377"/>
    <w:rsid w:val="00DE567E"/>
    <w:rsid w:val="00ED39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F98EEA"/>
  <w15:chartTrackingRefBased/>
  <w15:docId w15:val="{0ED4FC13-1126-42FF-8BE2-B487939505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B5B8C"/>
    <w:pPr>
      <w:spacing w:line="36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7223F"/>
    <w:pPr>
      <w:keepNext/>
      <w:keepLines/>
      <w:spacing w:before="240" w:after="0"/>
      <w:outlineLvl w:val="0"/>
    </w:pPr>
    <w:rPr>
      <w:rFonts w:eastAsiaTheme="majorEastAsia" w:cstheme="majorBidi"/>
      <w:color w:val="000000" w:themeColor="text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7223F"/>
    <w:rPr>
      <w:rFonts w:ascii="Times New Roman" w:eastAsiaTheme="majorEastAsia" w:hAnsi="Times New Roman" w:cstheme="majorBidi"/>
      <w:color w:val="000000" w:themeColor="text1"/>
      <w:sz w:val="32"/>
      <w:szCs w:val="32"/>
    </w:rPr>
  </w:style>
  <w:style w:type="paragraph" w:styleId="ListParagraph">
    <w:name w:val="List Paragraph"/>
    <w:basedOn w:val="Normal"/>
    <w:uiPriority w:val="34"/>
    <w:qFormat/>
    <w:rsid w:val="009B5B8C"/>
    <w:pPr>
      <w:ind w:left="720"/>
      <w:contextualSpacing/>
    </w:pPr>
  </w:style>
  <w:style w:type="paragraph" w:customStyle="1" w:styleId="SMHeading">
    <w:name w:val="SM Heading"/>
    <w:basedOn w:val="Heading1"/>
    <w:qFormat/>
    <w:rsid w:val="009B5B8C"/>
    <w:pPr>
      <w:keepLines w:val="0"/>
      <w:spacing w:after="60" w:line="240" w:lineRule="auto"/>
    </w:pPr>
    <w:rPr>
      <w:rFonts w:eastAsia="Times New Roman" w:cs="Times New Roman"/>
      <w:b/>
      <w:bCs/>
      <w:color w:val="auto"/>
      <w:kern w:val="32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B5B8C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5B8C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9B5B8C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5B8C"/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96378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6378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6378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378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378E"/>
    <w:rPr>
      <w:rFonts w:ascii="Times New Roman" w:hAnsi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6378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378E"/>
    <w:rPr>
      <w:rFonts w:ascii="Segoe UI" w:hAnsi="Segoe UI" w:cs="Segoe UI"/>
      <w:sz w:val="18"/>
      <w:szCs w:val="18"/>
    </w:rPr>
  </w:style>
  <w:style w:type="paragraph" w:customStyle="1" w:styleId="SMText">
    <w:name w:val="SM Text"/>
    <w:basedOn w:val="Normal"/>
    <w:qFormat/>
    <w:rsid w:val="000E2FC2"/>
    <w:pPr>
      <w:spacing w:after="0" w:line="240" w:lineRule="auto"/>
      <w:ind w:firstLine="480"/>
    </w:pPr>
    <w:rPr>
      <w:rFonts w:eastAsia="Times New Roman" w:cs="Times New Roman"/>
      <w:szCs w:val="20"/>
    </w:rPr>
  </w:style>
  <w:style w:type="paragraph" w:customStyle="1" w:styleId="SMcaption">
    <w:name w:val="SM caption"/>
    <w:basedOn w:val="SMText"/>
    <w:qFormat/>
    <w:rsid w:val="000E2FC2"/>
    <w:pPr>
      <w:ind w:firstLine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3</Pages>
  <Words>190</Words>
  <Characters>1083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/>
      <vt:lpstr/>
    </vt:vector>
  </TitlesOfParts>
  <Company>SLU</Company>
  <LinksUpToDate>false</LinksUpToDate>
  <CharactersWithSpaces>1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jshree Tiwari</dc:creator>
  <cp:keywords/>
  <dc:description/>
  <cp:lastModifiedBy>Tejshree Tiwari</cp:lastModifiedBy>
  <cp:revision>8</cp:revision>
  <dcterms:created xsi:type="dcterms:W3CDTF">2021-11-10T17:21:00Z</dcterms:created>
  <dcterms:modified xsi:type="dcterms:W3CDTF">2021-12-03T11:50:00Z</dcterms:modified>
</cp:coreProperties>
</file>